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621"/>
        <w:gridCol w:w="582"/>
        <w:gridCol w:w="734"/>
        <w:gridCol w:w="1433"/>
        <w:gridCol w:w="1014"/>
        <w:gridCol w:w="734"/>
        <w:gridCol w:w="1350"/>
        <w:gridCol w:w="1012"/>
      </w:tblGrid>
      <w:tr w:rsidR="001C4AD6" w:rsidRPr="007A5A72" w14:paraId="6FBE91EA" w14:textId="77777777" w:rsidTr="007A5A72">
        <w:trPr>
          <w:cantSplit/>
          <w:tblHeader/>
          <w:jc w:val="center"/>
        </w:trPr>
        <w:tc>
          <w:tcPr>
            <w:tcW w:w="1382" w:type="pct"/>
            <w:tcBorders>
              <w:top w:val="single" w:sz="16" w:space="0" w:color="D3D3D3"/>
              <w:left w:val="single" w:sz="0" w:space="0" w:color="D3D3D3"/>
            </w:tcBorders>
          </w:tcPr>
          <w:p w14:paraId="42E18023" w14:textId="77777777" w:rsidR="001C4AD6" w:rsidRPr="007A5A72" w:rsidRDefault="001C4AD6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1985" w:type="pct"/>
            <w:gridSpan w:val="4"/>
            <w:tcBorders>
              <w:top w:val="single" w:sz="16" w:space="0" w:color="D3D3D3"/>
              <w:bottom w:val="single" w:sz="16" w:space="0" w:color="D3D3D3"/>
            </w:tcBorders>
          </w:tcPr>
          <w:p w14:paraId="5FFD9CF9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b/>
                <w:sz w:val="22"/>
                <w:szCs w:val="22"/>
              </w:rPr>
              <w:t>Univariate</w:t>
            </w:r>
          </w:p>
        </w:tc>
        <w:tc>
          <w:tcPr>
            <w:tcW w:w="1634" w:type="pct"/>
            <w:gridSpan w:val="3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1F7BE9A1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b/>
                <w:sz w:val="22"/>
                <w:szCs w:val="22"/>
              </w:rPr>
              <w:t>Multivariate</w:t>
            </w:r>
          </w:p>
        </w:tc>
      </w:tr>
      <w:tr w:rsidR="001C4AD6" w:rsidRPr="007A5A72" w14:paraId="2BDC74AC" w14:textId="77777777" w:rsidTr="007A5A72">
        <w:trPr>
          <w:cantSplit/>
          <w:tblHeader/>
          <w:jc w:val="center"/>
        </w:trPr>
        <w:tc>
          <w:tcPr>
            <w:tcW w:w="1382" w:type="pct"/>
            <w:tcBorders>
              <w:left w:val="single" w:sz="0" w:space="0" w:color="D3D3D3"/>
              <w:bottom w:val="single" w:sz="16" w:space="0" w:color="D3D3D3"/>
            </w:tcBorders>
          </w:tcPr>
          <w:p w14:paraId="7CF0A255" w14:textId="77777777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b/>
                <w:sz w:val="22"/>
                <w:szCs w:val="22"/>
              </w:rPr>
              <w:t>Characteristic</w:t>
            </w:r>
          </w:p>
        </w:tc>
        <w:tc>
          <w:tcPr>
            <w:tcW w:w="307" w:type="pct"/>
            <w:tcBorders>
              <w:bottom w:val="single" w:sz="16" w:space="0" w:color="D3D3D3"/>
            </w:tcBorders>
          </w:tcPr>
          <w:p w14:paraId="36909F79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b/>
                <w:sz w:val="22"/>
                <w:szCs w:val="22"/>
              </w:rPr>
              <w:t>N</w:t>
            </w:r>
          </w:p>
        </w:tc>
        <w:tc>
          <w:tcPr>
            <w:tcW w:w="387" w:type="pct"/>
            <w:tcBorders>
              <w:bottom w:val="single" w:sz="16" w:space="0" w:color="D3D3D3"/>
            </w:tcBorders>
          </w:tcPr>
          <w:p w14:paraId="6542C3E4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b/>
                <w:sz w:val="22"/>
                <w:szCs w:val="22"/>
              </w:rPr>
              <w:t>Beta</w:t>
            </w:r>
          </w:p>
        </w:tc>
        <w:tc>
          <w:tcPr>
            <w:tcW w:w="756" w:type="pct"/>
            <w:tcBorders>
              <w:bottom w:val="single" w:sz="16" w:space="0" w:color="D3D3D3"/>
            </w:tcBorders>
          </w:tcPr>
          <w:p w14:paraId="4D61E0FD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b/>
                <w:sz w:val="22"/>
                <w:szCs w:val="22"/>
              </w:rPr>
              <w:t>95% CI</w:t>
            </w:r>
            <w:r w:rsidRPr="007A5A72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34" w:type="pct"/>
            <w:tcBorders>
              <w:bottom w:val="single" w:sz="16" w:space="0" w:color="D3D3D3"/>
            </w:tcBorders>
          </w:tcPr>
          <w:p w14:paraId="3F01179C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b/>
                <w:sz w:val="22"/>
                <w:szCs w:val="22"/>
              </w:rPr>
              <w:t>p-value</w:t>
            </w:r>
          </w:p>
        </w:tc>
        <w:tc>
          <w:tcPr>
            <w:tcW w:w="387" w:type="pct"/>
            <w:tcBorders>
              <w:bottom w:val="single" w:sz="16" w:space="0" w:color="D3D3D3"/>
            </w:tcBorders>
          </w:tcPr>
          <w:p w14:paraId="27F3A36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b/>
                <w:sz w:val="22"/>
                <w:szCs w:val="22"/>
              </w:rPr>
              <w:t>Beta</w:t>
            </w:r>
          </w:p>
        </w:tc>
        <w:tc>
          <w:tcPr>
            <w:tcW w:w="712" w:type="pct"/>
            <w:tcBorders>
              <w:bottom w:val="single" w:sz="16" w:space="0" w:color="D3D3D3"/>
            </w:tcBorders>
          </w:tcPr>
          <w:p w14:paraId="48CF5C56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b/>
                <w:sz w:val="22"/>
                <w:szCs w:val="22"/>
              </w:rPr>
              <w:t>95% CI</w:t>
            </w:r>
            <w:r w:rsidRPr="007A5A72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34" w:type="pct"/>
            <w:tcBorders>
              <w:bottom w:val="single" w:sz="16" w:space="0" w:color="D3D3D3"/>
              <w:right w:val="single" w:sz="0" w:space="0" w:color="D3D3D3"/>
            </w:tcBorders>
          </w:tcPr>
          <w:p w14:paraId="56162D8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b/>
                <w:sz w:val="22"/>
                <w:szCs w:val="22"/>
              </w:rPr>
              <w:t>p-value</w:t>
            </w:r>
          </w:p>
        </w:tc>
      </w:tr>
      <w:tr w:rsidR="001C4AD6" w:rsidRPr="007A5A72" w14:paraId="3C73F3FF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74B6E9" w14:textId="72D42918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Age</w:t>
            </w:r>
            <w:r w:rsidR="007A5A72" w:rsidRPr="007A5A7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7A5A72" w:rsidRPr="007A5A7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Participants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99ECF9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4EE9C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0.25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2D513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0.46, -0.03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5243B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02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B953E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0.2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9530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0.58, 0.11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1FAEB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2</w:t>
            </w:r>
          </w:p>
        </w:tc>
      </w:tr>
      <w:tr w:rsidR="001C4AD6" w:rsidRPr="007A5A72" w14:paraId="62CAD347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44365" w14:textId="77777777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Gender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A57A6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172F7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44AB7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33847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A2E7EA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7DA0A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64B042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4AD6" w:rsidRPr="007A5A72" w14:paraId="1164F2B5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183BF0" w14:textId="49A704F9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Femal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0244E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3D8E11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7FF1D4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6D08B7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F41EE3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1B79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FC0BFE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4AD6" w:rsidRPr="007A5A72" w14:paraId="53B29CB0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BFBEA7" w14:textId="2776B17B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Mal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01EFA7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538B1F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2.5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CF99B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1.0, 6.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084E1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2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866FDA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2.2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7DB5F2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1.5, 5.9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B9BDC9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3</w:t>
            </w:r>
          </w:p>
        </w:tc>
      </w:tr>
      <w:tr w:rsidR="001C4AD6" w:rsidRPr="007A5A72" w14:paraId="47A7E04B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1EF85" w14:textId="47CEC1FF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Marital</w:t>
            </w:r>
            <w:r w:rsidR="007A5A72" w:rsidRPr="007A5A7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Status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BE8427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0A6E8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6FEAD8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915521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BCC13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0BCC2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663FBC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4AD6" w:rsidRPr="007A5A72" w14:paraId="6E3F1C8E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5484A7" w14:textId="0F837A2D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Married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1A141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4295C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373BC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ABA772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3AA7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E656E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B5DF2A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4AD6" w:rsidRPr="007A5A72" w14:paraId="4D637F69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76CAD" w14:textId="41F2D68E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Singl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50CA58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F4CDE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4.9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48B48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06, 9.7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0308E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047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3AAE6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3.3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90284C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4.1, 11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6D76E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4</w:t>
            </w:r>
          </w:p>
        </w:tc>
      </w:tr>
      <w:tr w:rsidR="001C4AD6" w:rsidRPr="007A5A72" w14:paraId="6AA1E17A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1BC0EC" w14:textId="458F730F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Type</w:t>
            </w:r>
            <w:r w:rsidR="007A5A72" w:rsidRPr="007A5A7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7A5A72" w:rsidRPr="007A5A7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Family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51F83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6AF25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89EE05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7CE58B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7EFA62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58693A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C9B7EE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4AD6" w:rsidRPr="007A5A72" w14:paraId="4624D00F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3F21D" w14:textId="1C1DE6FF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Broken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7C38D9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DAF67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EE2B3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BD688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D1C94A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240A53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AD0850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4AD6" w:rsidRPr="007A5A72" w14:paraId="7FC0701E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EB7FA" w14:textId="42337D35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Joint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F4B436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B22C8D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14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3C1CA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4.6, 33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E2E6F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14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18402D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15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62CEE6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3.7, 3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A80B26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11</w:t>
            </w:r>
          </w:p>
        </w:tc>
      </w:tr>
      <w:tr w:rsidR="001C4AD6" w:rsidRPr="007A5A72" w14:paraId="0A26C4C3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9A1B66" w14:textId="4C57396A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Nuclear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9CC20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B8F10B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20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0411EE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90, 38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0B6A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040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DABF76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2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EFF992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1.5, 4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6188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034</w:t>
            </w:r>
          </w:p>
        </w:tc>
      </w:tr>
      <w:tr w:rsidR="001C4AD6" w:rsidRPr="007A5A72" w14:paraId="4CE30734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733A7" w14:textId="5A256DCD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Level</w:t>
            </w:r>
            <w:r w:rsidR="007A5A72" w:rsidRPr="007A5A7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7A5A72" w:rsidRPr="007A5A7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Education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6533BC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7E7144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BF97E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2F5507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DDC9DB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5A802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B1937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4AD6" w:rsidRPr="007A5A72" w14:paraId="36636EC7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846E2" w14:textId="49426535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Bachelor of Scienc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E422A5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1E5EA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AE10E9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CB7863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63B39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AA9CBD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BC222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4AD6" w:rsidRPr="007A5A72" w14:paraId="3BCF6872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9D9103" w14:textId="133189F5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Can read and writ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0F19C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1DF7D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3.7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7794F3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12, 5.1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A269D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4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C823F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4.8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176BED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15, 5.2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9456B7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3</w:t>
            </w:r>
          </w:p>
        </w:tc>
      </w:tr>
      <w:tr w:rsidR="001C4AD6" w:rsidRPr="007A5A72" w14:paraId="2CA37FDD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6BF93" w14:textId="6E863E76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High School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01BEF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C55C6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3.6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835E61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3.0, 1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C873B9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3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0C5ACB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1.2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40EBE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10, 7.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63F34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8</w:t>
            </w:r>
          </w:p>
        </w:tc>
      </w:tr>
      <w:tr w:rsidR="001C4AD6" w:rsidRPr="007A5A72" w14:paraId="6027813E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D1030" w14:textId="2F17397E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Illiterat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2BF2E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3D14F6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2.9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A05A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17, 11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967FF3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7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B7694A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6.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F2ED4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21, 8.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420B4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4</w:t>
            </w:r>
          </w:p>
        </w:tc>
      </w:tr>
      <w:tr w:rsidR="001C4AD6" w:rsidRPr="007A5A72" w14:paraId="536290A4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60362" w14:textId="29055DBB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Master of Scienc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0CBAF8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6D72F2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3.8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DF5FE4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8.2, 16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E8D97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5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A9294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2.5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15FE7F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9.7, 1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D14577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7</w:t>
            </w:r>
          </w:p>
        </w:tc>
      </w:tr>
      <w:tr w:rsidR="001C4AD6" w:rsidRPr="007A5A72" w14:paraId="2D2A34AE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53B614" w14:textId="4DE9A94C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Primary school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7CD038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CBB9A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1.1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5D2D2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6.1, 8.3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58DE5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8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91483B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3.9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CE88E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13, 5.4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289B8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4</w:t>
            </w:r>
          </w:p>
        </w:tc>
      </w:tr>
      <w:tr w:rsidR="001C4AD6" w:rsidRPr="007A5A72" w14:paraId="46EE128C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33D313" w14:textId="1810A4B3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Secondary school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354DE8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A7421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46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5EE53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7.1, 8.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4EC47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&gt;0.9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7918AA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1.8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4066E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11, 7.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7672E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7</w:t>
            </w:r>
          </w:p>
        </w:tc>
      </w:tr>
      <w:tr w:rsidR="001C4AD6" w:rsidRPr="007A5A72" w14:paraId="10500073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4A5F99" w14:textId="2D940C50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Occupational</w:t>
            </w:r>
            <w:r w:rsidR="007A5A72" w:rsidRPr="007A5A7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Status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24925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FD051B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B9AF88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8FBC44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363798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FB995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7F4A3E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4AD6" w:rsidRPr="007A5A72" w14:paraId="08E7117D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DF0AD" w14:textId="518B2392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Civil servant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76FFD4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413FD6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3AA3B9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A7C5C7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B32DF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BB44BD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48FB8D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4AD6" w:rsidRPr="007A5A72" w14:paraId="4109628E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6A3E8" w14:textId="61E068E3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High school student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AB74C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F6CB68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4.3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624BB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37, 29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BEC81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8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CF125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1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CC01F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49, 21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734ACC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4</w:t>
            </w:r>
          </w:p>
        </w:tc>
      </w:tr>
      <w:tr w:rsidR="001C4AD6" w:rsidRPr="007A5A72" w14:paraId="16792D0B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16B189" w14:textId="7924A5ED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Housewif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A5A758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194E3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14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89B1F7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47, 20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D20FA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4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670545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1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1D181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50, 18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F067F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4</w:t>
            </w:r>
          </w:p>
        </w:tc>
      </w:tr>
      <w:tr w:rsidR="001C4AD6" w:rsidRPr="007A5A72" w14:paraId="71D61044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C1AD60" w14:textId="0DFE70A8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Self-employed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25266C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FE25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5.3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9F22D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38, 28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2C7D64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8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D34563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1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19BB8E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44, 23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3D399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5</w:t>
            </w:r>
          </w:p>
        </w:tc>
      </w:tr>
      <w:tr w:rsidR="001C4AD6" w:rsidRPr="007A5A72" w14:paraId="413BCFC4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3B016E" w14:textId="7534A4BC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Unemployed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2B533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DE3001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7.5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E48555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40, 2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DBE819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7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3AEDF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1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3865CC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50, 18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A61336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4</w:t>
            </w:r>
          </w:p>
        </w:tc>
      </w:tr>
      <w:tr w:rsidR="001C4AD6" w:rsidRPr="007A5A72" w14:paraId="030AD6A9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9E612E" w14:textId="7FA0B9FA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University student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02E66C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4E865D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10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5826A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44, 24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E8F42D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EC29C2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21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0AAEED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55, 14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E57D75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2</w:t>
            </w:r>
          </w:p>
        </w:tc>
      </w:tr>
      <w:tr w:rsidR="001C4AD6" w:rsidRPr="007A5A72" w14:paraId="3110C138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D9CD1D" w14:textId="3A21AE0A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Area</w:t>
            </w:r>
            <w:r w:rsidR="007A5A72" w:rsidRPr="007A5A7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of</w:t>
            </w:r>
            <w:r w:rsidR="007A5A72" w:rsidRPr="007A5A7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Residenc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9EA276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CB59F0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463A8F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148DB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4C949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AB32F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8FEB9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4AD6" w:rsidRPr="007A5A72" w14:paraId="240F92F7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15C28" w14:textId="540BAB6C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Rural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C96110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9DB0CD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948A67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8E7AC5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0899E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041D1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DBBDDC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4AD6" w:rsidRPr="007A5A72" w14:paraId="7C850B72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85D2BE" w14:textId="5EBC34F6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Urban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F281AA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52AE8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42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2BB916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3.1, 3.9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683A4F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8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91E72E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0.04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5E9A9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3.6, 3.6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C71C3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&gt;0.9</w:t>
            </w:r>
          </w:p>
        </w:tc>
      </w:tr>
      <w:tr w:rsidR="001C4AD6" w:rsidRPr="007A5A72" w14:paraId="11167447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50ACE" w14:textId="62D7D91F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Economic</w:t>
            </w:r>
            <w:r w:rsidR="007A5A72" w:rsidRPr="007A5A72">
              <w:rPr>
                <w:rFonts w:asciiTheme="majorHAnsi" w:hAnsiTheme="majorHAnsi" w:cstheme="majorHAnsi"/>
                <w:sz w:val="22"/>
                <w:szCs w:val="22"/>
              </w:rPr>
              <w:t xml:space="preserve"> </w:t>
            </w: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Class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4C3404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356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43341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DF081F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47805A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3D689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A1771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22370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4AD6" w:rsidRPr="007A5A72" w14:paraId="22279C39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7938C" w14:textId="75489C54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High incom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42DD5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F4BA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450DB7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C2875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18D776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EA43B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—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F4786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</w:tr>
      <w:tr w:rsidR="001C4AD6" w:rsidRPr="007A5A72" w14:paraId="6A38F41F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A1078E" w14:textId="7DA22FFC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Low incom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BC30E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66BC37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16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F5271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3.0, 3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1A5EF6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10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BA002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1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A38FA9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2.9, 3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B1D89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10</w:t>
            </w:r>
          </w:p>
        </w:tc>
      </w:tr>
      <w:tr w:rsidR="001C4AD6" w:rsidRPr="007A5A72" w14:paraId="17ADBED3" w14:textId="77777777" w:rsidTr="007A5A72">
        <w:trPr>
          <w:cantSplit/>
          <w:jc w:val="center"/>
        </w:trPr>
        <w:tc>
          <w:tcPr>
            <w:tcW w:w="138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A4412" w14:textId="5217BEEC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Moderate income</w:t>
            </w:r>
          </w:p>
        </w:tc>
        <w:tc>
          <w:tcPr>
            <w:tcW w:w="30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23538" w14:textId="77777777" w:rsidR="001C4AD6" w:rsidRPr="007A5A72" w:rsidRDefault="001C4AD6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904E2F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17</w:t>
            </w:r>
          </w:p>
        </w:tc>
        <w:tc>
          <w:tcPr>
            <w:tcW w:w="75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141453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2.1, 36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5C9749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082</w:t>
            </w:r>
          </w:p>
        </w:tc>
        <w:tc>
          <w:tcPr>
            <w:tcW w:w="38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248AE9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16</w:t>
            </w:r>
          </w:p>
        </w:tc>
        <w:tc>
          <w:tcPr>
            <w:tcW w:w="712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F1D9C0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-2.5, 35</w:t>
            </w:r>
          </w:p>
        </w:tc>
        <w:tc>
          <w:tcPr>
            <w:tcW w:w="53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3B4AB4" w14:textId="77777777" w:rsidR="001C4AD6" w:rsidRPr="007A5A72" w:rsidRDefault="00000000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0.088</w:t>
            </w:r>
          </w:p>
        </w:tc>
      </w:tr>
      <w:tr w:rsidR="001C4AD6" w:rsidRPr="007A5A72" w14:paraId="2D3E5934" w14:textId="77777777" w:rsidTr="007A5A72">
        <w:trPr>
          <w:cantSplit/>
          <w:jc w:val="center"/>
        </w:trPr>
        <w:tc>
          <w:tcPr>
            <w:tcW w:w="5000" w:type="pct"/>
            <w:gridSpan w:val="8"/>
          </w:tcPr>
          <w:p w14:paraId="7F7E598C" w14:textId="77777777" w:rsidR="001C4AD6" w:rsidRPr="007A5A72" w:rsidRDefault="00000000" w:rsidP="007A5A72">
            <w:pPr>
              <w:keepNext/>
              <w:spacing w:after="60"/>
              <w:jc w:val="center"/>
              <w:rPr>
                <w:rFonts w:asciiTheme="majorHAnsi" w:hAnsiTheme="majorHAnsi" w:cstheme="majorHAnsi"/>
                <w:sz w:val="22"/>
                <w:szCs w:val="22"/>
              </w:rPr>
            </w:pPr>
            <w:r w:rsidRPr="007A5A72">
              <w:rPr>
                <w:rFonts w:asciiTheme="majorHAnsi" w:hAnsiTheme="majorHAnsi" w:cstheme="majorHAnsi"/>
                <w:i/>
                <w:sz w:val="22"/>
                <w:szCs w:val="22"/>
                <w:vertAlign w:val="superscript"/>
              </w:rPr>
              <w:t>1</w:t>
            </w:r>
            <w:r w:rsidRPr="007A5A72">
              <w:rPr>
                <w:rFonts w:asciiTheme="majorHAnsi" w:hAnsiTheme="majorHAnsi" w:cstheme="majorHAnsi"/>
                <w:sz w:val="22"/>
                <w:szCs w:val="22"/>
              </w:rPr>
              <w:t>CI = Confidence Interval</w:t>
            </w:r>
          </w:p>
        </w:tc>
      </w:tr>
    </w:tbl>
    <w:p w14:paraId="4BF0F7C8" w14:textId="77777777" w:rsidR="001C4AD6" w:rsidRDefault="001C4AD6">
      <w:pPr>
        <w:pStyle w:val="FirstParagraph"/>
      </w:pPr>
    </w:p>
    <w:sectPr w:rsidR="001C4A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7B72F7D" w14:textId="77777777" w:rsidR="00D42F98" w:rsidRDefault="00D42F98">
      <w:pPr>
        <w:spacing w:after="0"/>
      </w:pPr>
      <w:r>
        <w:separator/>
      </w:r>
    </w:p>
  </w:endnote>
  <w:endnote w:type="continuationSeparator" w:id="0">
    <w:p w14:paraId="31F27F68" w14:textId="77777777" w:rsidR="00D42F98" w:rsidRDefault="00D42F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0FE9BE" w14:textId="77777777" w:rsidR="00D42F98" w:rsidRDefault="00D42F98">
      <w:r>
        <w:separator/>
      </w:r>
    </w:p>
  </w:footnote>
  <w:footnote w:type="continuationSeparator" w:id="0">
    <w:p w14:paraId="59B25B11" w14:textId="77777777" w:rsidR="00D42F98" w:rsidRDefault="00D42F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1A6CF3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132355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zNTEzMjc1sTAyMTRR0lEKTi0uzszPAykwrAUAfc1qUCwAAAA="/>
  </w:docVars>
  <w:rsids>
    <w:rsidRoot w:val="001C4AD6"/>
    <w:rsid w:val="001C4AD6"/>
    <w:rsid w:val="00557A28"/>
    <w:rsid w:val="007A5A72"/>
    <w:rsid w:val="00D42F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874BA7"/>
  <w15:docId w15:val="{AFF8812E-461A-48AA-A8EB-544F725CE7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9234614-49CB-4BDD-A3AE-79677B28A7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11</Words>
  <Characters>1209</Characters>
  <Application>Microsoft Office Word</Application>
  <DocSecurity>0</DocSecurity>
  <Lines>10</Lines>
  <Paragraphs>2</Paragraphs>
  <ScaleCrop>false</ScaleCrop>
  <Company/>
  <LinksUpToDate>false</LinksUpToDate>
  <CharactersWithSpaces>1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mrin Binte Ahmed</cp:lastModifiedBy>
  <cp:revision>2</cp:revision>
  <dcterms:created xsi:type="dcterms:W3CDTF">2024-06-12T08:29:00Z</dcterms:created>
  <dcterms:modified xsi:type="dcterms:W3CDTF">2024-06-12T08:33:00Z</dcterms:modified>
</cp:coreProperties>
</file>